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F06A4EF" w14:textId="77777777" w:rsidR="00F338AB" w:rsidRPr="00FB4696" w:rsidRDefault="00F338AB" w:rsidP="000D2DEE">
      <w:pPr>
        <w:spacing w:after="0" w:line="240" w:lineRule="exact"/>
        <w:contextualSpacing/>
        <w:jc w:val="both"/>
        <w:rPr>
          <w:lang w:val="en-US"/>
        </w:rPr>
      </w:pPr>
    </w:p>
    <w:p w14:paraId="4CF244BB" w14:textId="58E2C16D" w:rsidR="00F338AB" w:rsidRPr="00FB4696" w:rsidRDefault="000E7223" w:rsidP="002A76B6">
      <w:pPr>
        <w:spacing w:after="0" w:line="240" w:lineRule="exact"/>
        <w:contextualSpacing/>
        <w:jc w:val="center"/>
        <w:rPr>
          <w:b/>
          <w:lang w:val="en-US"/>
        </w:rPr>
      </w:pPr>
      <w:r>
        <w:rPr>
          <w:b/>
          <w:bCs/>
          <w:lang w:val="en-US"/>
        </w:rPr>
        <w:t>Appendix</w:t>
      </w:r>
      <w:r w:rsidR="00F338AB" w:rsidRPr="00FB4696">
        <w:rPr>
          <w:b/>
          <w:bCs/>
          <w:lang w:val="en-US"/>
        </w:rPr>
        <w:t xml:space="preserve"> III</w:t>
      </w:r>
    </w:p>
    <w:p w14:paraId="0543A6F5" w14:textId="77777777" w:rsidR="00F338AB" w:rsidRPr="00FB4696" w:rsidRDefault="00F338AB" w:rsidP="000D2DEE">
      <w:pPr>
        <w:spacing w:after="0" w:line="240" w:lineRule="exact"/>
        <w:contextualSpacing/>
        <w:jc w:val="center"/>
        <w:rPr>
          <w:b/>
          <w:lang w:val="en-US"/>
        </w:rPr>
      </w:pPr>
    </w:p>
    <w:p w14:paraId="0F68C37F" w14:textId="77777777" w:rsidR="00F338AB" w:rsidRPr="00FB4696" w:rsidRDefault="00F338AB" w:rsidP="002A76B6">
      <w:pPr>
        <w:spacing w:after="0" w:line="240" w:lineRule="exact"/>
        <w:contextualSpacing/>
        <w:jc w:val="center"/>
        <w:rPr>
          <w:b/>
          <w:lang w:val="en-US"/>
        </w:rPr>
      </w:pPr>
      <w:r w:rsidRPr="00FB4696">
        <w:rPr>
          <w:b/>
          <w:bCs/>
          <w:lang w:val="en-US"/>
        </w:rPr>
        <w:t>APPLICATION FORM - POSTDOCTORAL SCHOLARSHIP IN BRAZIL</w:t>
      </w:r>
    </w:p>
    <w:p w14:paraId="4120A558" w14:textId="77777777" w:rsidR="00F338AB" w:rsidRPr="00FB4696" w:rsidRDefault="00F338AB" w:rsidP="002A76B6">
      <w:pPr>
        <w:spacing w:after="0" w:line="240" w:lineRule="exact"/>
        <w:contextualSpacing/>
        <w:jc w:val="center"/>
        <w:rPr>
          <w:b/>
          <w:lang w:val="en-US"/>
        </w:rPr>
      </w:pPr>
      <w:r w:rsidRPr="00FB4696">
        <w:rPr>
          <w:b/>
          <w:bCs/>
          <w:lang w:val="en-US"/>
        </w:rPr>
        <w:t>INSTITUTIONAL PROJECT FOR INTERNATIONALIZATION - CAPES - PrInt/UPM</w:t>
      </w:r>
    </w:p>
    <w:p w14:paraId="1C740261" w14:textId="77777777" w:rsidR="00F338AB" w:rsidRPr="00FB4696" w:rsidRDefault="00F338AB" w:rsidP="000D2DEE">
      <w:pPr>
        <w:spacing w:after="0" w:line="240" w:lineRule="exact"/>
        <w:contextualSpacing/>
        <w:jc w:val="both"/>
        <w:rPr>
          <w:lang w:val="en-US"/>
        </w:rPr>
      </w:pPr>
    </w:p>
    <w:p w14:paraId="5FC29460" w14:textId="77777777" w:rsidR="002A76B6" w:rsidRPr="00FB4696" w:rsidRDefault="002A76B6" w:rsidP="000D2DEE">
      <w:pPr>
        <w:spacing w:after="0" w:line="240" w:lineRule="exact"/>
        <w:contextualSpacing/>
        <w:jc w:val="both"/>
        <w:rPr>
          <w:lang w:val="en-US"/>
        </w:rPr>
      </w:pPr>
      <w:r w:rsidRPr="00FB4696">
        <w:rPr>
          <w:lang w:val="en-US"/>
        </w:rPr>
        <w:t>1. Data:</w:t>
      </w:r>
    </w:p>
    <w:p w14:paraId="46C30F40" w14:textId="77777777" w:rsidR="002A76B6" w:rsidRPr="00FB4696" w:rsidRDefault="002A76B6" w:rsidP="000D2DEE">
      <w:pPr>
        <w:spacing w:after="0" w:line="240" w:lineRule="exact"/>
        <w:contextualSpacing/>
        <w:jc w:val="both"/>
        <w:rPr>
          <w:lang w:val="en-US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7"/>
        <w:gridCol w:w="4247"/>
      </w:tblGrid>
      <w:tr w:rsidR="002A76B6" w:rsidRPr="00FB4696" w14:paraId="3489BEA1" w14:textId="77777777" w:rsidTr="002A76B6">
        <w:tc>
          <w:tcPr>
            <w:tcW w:w="4247" w:type="dxa"/>
          </w:tcPr>
          <w:p w14:paraId="708FE006" w14:textId="77777777" w:rsidR="002A76B6" w:rsidRPr="00FB4696" w:rsidRDefault="002A76B6" w:rsidP="000D2DEE">
            <w:pPr>
              <w:spacing w:line="240" w:lineRule="exact"/>
              <w:contextualSpacing/>
              <w:jc w:val="both"/>
              <w:rPr>
                <w:b/>
                <w:lang w:val="en-US"/>
              </w:rPr>
            </w:pPr>
            <w:r w:rsidRPr="00FB4696">
              <w:rPr>
                <w:b/>
                <w:bCs/>
                <w:lang w:val="en-US"/>
              </w:rPr>
              <w:t>Name:</w:t>
            </w:r>
          </w:p>
        </w:tc>
        <w:tc>
          <w:tcPr>
            <w:tcW w:w="4247" w:type="dxa"/>
          </w:tcPr>
          <w:p w14:paraId="5A922B08" w14:textId="77777777" w:rsidR="002A76B6" w:rsidRPr="00FB4696" w:rsidRDefault="002A76B6" w:rsidP="000D2DEE">
            <w:pPr>
              <w:spacing w:line="240" w:lineRule="exact"/>
              <w:contextualSpacing/>
              <w:jc w:val="both"/>
              <w:rPr>
                <w:b/>
                <w:lang w:val="en-US"/>
              </w:rPr>
            </w:pPr>
            <w:r w:rsidRPr="00FB4696">
              <w:rPr>
                <w:b/>
                <w:bCs/>
                <w:lang w:val="en-US"/>
              </w:rPr>
              <w:t>ORCID registration No.:</w:t>
            </w:r>
          </w:p>
        </w:tc>
      </w:tr>
    </w:tbl>
    <w:p w14:paraId="3B34FE83" w14:textId="77777777" w:rsidR="002A76B6" w:rsidRPr="00FB4696" w:rsidRDefault="002A76B6" w:rsidP="000D2DEE">
      <w:pPr>
        <w:spacing w:after="0" w:line="240" w:lineRule="exact"/>
        <w:contextualSpacing/>
        <w:jc w:val="both"/>
        <w:rPr>
          <w:lang w:val="en-US"/>
        </w:rPr>
      </w:pPr>
    </w:p>
    <w:p w14:paraId="7B14BAAF" w14:textId="77777777" w:rsidR="002A76B6" w:rsidRPr="00FB4696" w:rsidRDefault="002A76B6" w:rsidP="000D2DEE">
      <w:pPr>
        <w:spacing w:after="0" w:line="240" w:lineRule="exact"/>
        <w:contextualSpacing/>
        <w:jc w:val="both"/>
        <w:rPr>
          <w:b/>
          <w:lang w:val="en-US"/>
        </w:rPr>
      </w:pPr>
      <w:r w:rsidRPr="00FB4696">
        <w:rPr>
          <w:b/>
          <w:bCs/>
          <w:lang w:val="en-US"/>
        </w:rPr>
        <w:t>Link for the Curriculum of the applicant: (Lattes model for Brazilians/Free model for foreigners)</w:t>
      </w:r>
    </w:p>
    <w:p w14:paraId="654AB645" w14:textId="77777777" w:rsidR="002A76B6" w:rsidRPr="00FB4696" w:rsidRDefault="002A76B6" w:rsidP="000D2DEE">
      <w:pPr>
        <w:spacing w:after="0" w:line="240" w:lineRule="exact"/>
        <w:contextualSpacing/>
        <w:jc w:val="both"/>
        <w:rPr>
          <w:lang w:val="en-US"/>
        </w:rPr>
      </w:pPr>
    </w:p>
    <w:p w14:paraId="7E3F6814" w14:textId="09C39C6D" w:rsidR="002A76B6" w:rsidRPr="00FB4696" w:rsidRDefault="002A76B6" w:rsidP="000D2DEE">
      <w:pPr>
        <w:spacing w:after="0" w:line="240" w:lineRule="exact"/>
        <w:contextualSpacing/>
        <w:jc w:val="both"/>
        <w:rPr>
          <w:b/>
          <w:lang w:val="en-US"/>
        </w:rPr>
      </w:pPr>
      <w:r w:rsidRPr="00FB4696">
        <w:rPr>
          <w:b/>
          <w:bCs/>
          <w:lang w:val="en-US"/>
        </w:rPr>
        <w:t>Name of the PrInt project:</w:t>
      </w:r>
    </w:p>
    <w:p w14:paraId="6188C07F" w14:textId="77777777" w:rsidR="002A76B6" w:rsidRPr="00FB4696" w:rsidRDefault="002A76B6" w:rsidP="000D2DEE">
      <w:pPr>
        <w:spacing w:after="0" w:line="240" w:lineRule="exact"/>
        <w:contextualSpacing/>
        <w:jc w:val="both"/>
        <w:rPr>
          <w:lang w:val="en-US"/>
        </w:rPr>
      </w:pPr>
    </w:p>
    <w:p w14:paraId="564DC471" w14:textId="3054BF44" w:rsidR="002A76B6" w:rsidRPr="00FB4696" w:rsidRDefault="002A76B6" w:rsidP="000D2DEE">
      <w:pPr>
        <w:spacing w:after="0" w:line="240" w:lineRule="exact"/>
        <w:contextualSpacing/>
        <w:jc w:val="both"/>
        <w:rPr>
          <w:b/>
          <w:lang w:val="en-US"/>
        </w:rPr>
      </w:pPr>
      <w:r w:rsidRPr="00FB4696">
        <w:rPr>
          <w:b/>
          <w:bCs/>
          <w:lang w:val="en-US"/>
        </w:rPr>
        <w:t>Host professor in Brazil:</w:t>
      </w:r>
    </w:p>
    <w:p w14:paraId="00760A02" w14:textId="77777777" w:rsidR="002A76B6" w:rsidRPr="00FB4696" w:rsidRDefault="002A76B6" w:rsidP="000D2DEE">
      <w:pPr>
        <w:spacing w:after="0" w:line="240" w:lineRule="exact"/>
        <w:contextualSpacing/>
        <w:jc w:val="both"/>
        <w:rPr>
          <w:lang w:val="en-US"/>
        </w:rPr>
      </w:pPr>
      <w:bookmarkStart w:id="0" w:name="_GoBack"/>
      <w:bookmarkEnd w:id="0"/>
    </w:p>
    <w:p w14:paraId="4B6A91DE" w14:textId="3E3A59FC" w:rsidR="002A76B6" w:rsidRPr="00FB4696" w:rsidRDefault="002A76B6" w:rsidP="000D2DEE">
      <w:pPr>
        <w:spacing w:after="0" w:line="240" w:lineRule="exact"/>
        <w:contextualSpacing/>
        <w:jc w:val="both"/>
        <w:rPr>
          <w:b/>
          <w:lang w:val="en-US"/>
        </w:rPr>
      </w:pPr>
      <w:r w:rsidRPr="00FB4696">
        <w:rPr>
          <w:b/>
          <w:bCs/>
          <w:lang w:val="en-US"/>
        </w:rPr>
        <w:t>Term of effectiveness of the Scholarship:</w:t>
      </w:r>
    </w:p>
    <w:p w14:paraId="526AD2C2" w14:textId="77777777" w:rsidR="002A76B6" w:rsidRPr="00FB4696" w:rsidRDefault="002A76B6" w:rsidP="000D2DEE">
      <w:pPr>
        <w:spacing w:after="0" w:line="240" w:lineRule="exact"/>
        <w:contextualSpacing/>
        <w:jc w:val="both"/>
        <w:rPr>
          <w:lang w:val="en-US"/>
        </w:rPr>
      </w:pPr>
    </w:p>
    <w:p w14:paraId="67242B00" w14:textId="2362EF78" w:rsidR="002A76B6" w:rsidRPr="00FB4696" w:rsidRDefault="002A76B6" w:rsidP="000D2DEE">
      <w:pPr>
        <w:spacing w:after="0" w:line="240" w:lineRule="exact"/>
        <w:contextualSpacing/>
        <w:jc w:val="both"/>
        <w:rPr>
          <w:b/>
          <w:lang w:val="en-US"/>
        </w:rPr>
      </w:pPr>
      <w:r w:rsidRPr="00FB4696">
        <w:rPr>
          <w:b/>
          <w:bCs/>
          <w:lang w:val="en-US"/>
        </w:rPr>
        <w:t>Postgraduate Program receiving the applicant:</w:t>
      </w:r>
    </w:p>
    <w:p w14:paraId="719286A0" w14:textId="77777777" w:rsidR="002A76B6" w:rsidRPr="00FB4696" w:rsidRDefault="002A76B6" w:rsidP="000D2DEE">
      <w:pPr>
        <w:spacing w:after="0" w:line="240" w:lineRule="exact"/>
        <w:contextualSpacing/>
        <w:jc w:val="both"/>
        <w:rPr>
          <w:lang w:val="en-US"/>
        </w:rPr>
      </w:pPr>
    </w:p>
    <w:p w14:paraId="1D4389FC" w14:textId="587F388C" w:rsidR="002A76B6" w:rsidRPr="00FB4696" w:rsidRDefault="002A76B6" w:rsidP="000D2DEE">
      <w:pPr>
        <w:spacing w:after="0" w:line="240" w:lineRule="exact"/>
        <w:contextualSpacing/>
        <w:jc w:val="both"/>
        <w:rPr>
          <w:b/>
          <w:lang w:val="en-US"/>
        </w:rPr>
      </w:pPr>
      <w:r w:rsidRPr="00FB4696">
        <w:rPr>
          <w:b/>
          <w:bCs/>
          <w:lang w:val="en-US"/>
        </w:rPr>
        <w:t>Higher Education Institution (IES) or Research Center of origin:</w:t>
      </w:r>
    </w:p>
    <w:p w14:paraId="431144B7" w14:textId="77777777" w:rsidR="002A76B6" w:rsidRPr="00FB4696" w:rsidRDefault="002A76B6" w:rsidP="000D2DEE">
      <w:pPr>
        <w:spacing w:after="0" w:line="240" w:lineRule="exact"/>
        <w:contextualSpacing/>
        <w:jc w:val="both"/>
        <w:rPr>
          <w:lang w:val="en-US"/>
        </w:rPr>
      </w:pPr>
    </w:p>
    <w:p w14:paraId="0885F4DA" w14:textId="23A93265" w:rsidR="002A76B6" w:rsidRPr="00FB4696" w:rsidRDefault="002A76B6" w:rsidP="000D2DEE">
      <w:pPr>
        <w:spacing w:after="0" w:line="240" w:lineRule="exact"/>
        <w:contextualSpacing/>
        <w:jc w:val="both"/>
        <w:rPr>
          <w:b/>
          <w:lang w:val="en-US"/>
        </w:rPr>
      </w:pPr>
      <w:r w:rsidRPr="00FB4696">
        <w:rPr>
          <w:b/>
          <w:bCs/>
          <w:lang w:val="en-US"/>
        </w:rPr>
        <w:t>Country:</w:t>
      </w:r>
    </w:p>
    <w:p w14:paraId="160F16E8" w14:textId="77777777" w:rsidR="002A76B6" w:rsidRPr="00FB4696" w:rsidRDefault="002A76B6" w:rsidP="000D2DEE">
      <w:pPr>
        <w:spacing w:after="0" w:line="240" w:lineRule="exact"/>
        <w:contextualSpacing/>
        <w:jc w:val="both"/>
        <w:rPr>
          <w:b/>
          <w:lang w:val="en-US"/>
        </w:rPr>
      </w:pPr>
    </w:p>
    <w:p w14:paraId="3CCF3FB5" w14:textId="77777777" w:rsidR="002A76B6" w:rsidRPr="00FB4696" w:rsidRDefault="002A76B6" w:rsidP="000D2DEE">
      <w:pPr>
        <w:spacing w:after="0" w:line="240" w:lineRule="exact"/>
        <w:contextualSpacing/>
        <w:jc w:val="both"/>
        <w:rPr>
          <w:lang w:val="en-US"/>
        </w:rPr>
      </w:pPr>
      <w:r w:rsidRPr="00FB4696">
        <w:rPr>
          <w:lang w:val="en-US"/>
        </w:rPr>
        <w:t>Signature of the host Professor in Brazil</w:t>
      </w:r>
    </w:p>
    <w:p w14:paraId="3F7824D2" w14:textId="77777777" w:rsidR="002A76B6" w:rsidRPr="00FB4696" w:rsidRDefault="002A76B6" w:rsidP="000D2DEE">
      <w:pPr>
        <w:spacing w:after="0" w:line="240" w:lineRule="exact"/>
        <w:contextualSpacing/>
        <w:jc w:val="both"/>
        <w:rPr>
          <w:lang w:val="en-US"/>
        </w:rPr>
      </w:pPr>
      <w:r w:rsidRPr="00FB4696">
        <w:rPr>
          <w:lang w:val="en-US"/>
        </w:rPr>
        <w:t>On:</w:t>
      </w:r>
    </w:p>
    <w:p w14:paraId="73622498" w14:textId="77777777" w:rsidR="002A76B6" w:rsidRPr="00FB4696" w:rsidRDefault="002A76B6" w:rsidP="000D2DEE">
      <w:pPr>
        <w:spacing w:line="240" w:lineRule="exact"/>
        <w:contextualSpacing/>
        <w:jc w:val="both"/>
        <w:rPr>
          <w:lang w:val="en-US"/>
        </w:rPr>
      </w:pPr>
    </w:p>
    <w:p w14:paraId="75CBD6BF" w14:textId="7F296DB1" w:rsidR="002A76B6" w:rsidRPr="00FB4696" w:rsidRDefault="002A76B6" w:rsidP="000D2DEE">
      <w:pPr>
        <w:spacing w:after="0" w:line="240" w:lineRule="exact"/>
        <w:contextualSpacing/>
        <w:jc w:val="both"/>
        <w:rPr>
          <w:lang w:val="en-US"/>
        </w:rPr>
      </w:pPr>
      <w:r w:rsidRPr="00FB4696">
        <w:rPr>
          <w:lang w:val="en-US"/>
        </w:rPr>
        <w:t>Signature of the Researcher/Applicant</w:t>
      </w:r>
    </w:p>
    <w:p w14:paraId="48B4B4BF" w14:textId="511D3C1B" w:rsidR="002A76B6" w:rsidRPr="002E2ABA" w:rsidRDefault="002A76B6" w:rsidP="000D2DEE">
      <w:pPr>
        <w:spacing w:after="0" w:line="240" w:lineRule="exact"/>
        <w:contextualSpacing/>
        <w:jc w:val="both"/>
        <w:rPr>
          <w:lang w:val="en-US"/>
        </w:rPr>
      </w:pPr>
      <w:r w:rsidRPr="00FB4696">
        <w:rPr>
          <w:lang w:val="en-US"/>
        </w:rPr>
        <w:t>On:</w:t>
      </w:r>
    </w:p>
    <w:p w14:paraId="381C1DFB" w14:textId="77777777" w:rsidR="00F338AB" w:rsidRPr="002E2ABA" w:rsidRDefault="00F338AB" w:rsidP="000D2DEE">
      <w:pPr>
        <w:spacing w:after="0" w:line="240" w:lineRule="exact"/>
        <w:contextualSpacing/>
        <w:jc w:val="both"/>
        <w:rPr>
          <w:lang w:val="en-US"/>
        </w:rPr>
      </w:pPr>
    </w:p>
    <w:sectPr w:rsidR="00F338AB" w:rsidRPr="002E2ABA">
      <w:headerReference w:type="default" r:id="rId6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7424EA" w14:textId="77777777" w:rsidR="00634355" w:rsidRDefault="00634355" w:rsidP="00634355">
      <w:pPr>
        <w:spacing w:after="0" w:line="240" w:lineRule="auto"/>
      </w:pPr>
      <w:r>
        <w:separator/>
      </w:r>
    </w:p>
  </w:endnote>
  <w:endnote w:type="continuationSeparator" w:id="0">
    <w:p w14:paraId="6D9006A5" w14:textId="77777777" w:rsidR="00634355" w:rsidRDefault="00634355" w:rsidP="006343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altName w:val="Arial Narrow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6182342" w14:textId="77777777" w:rsidR="00634355" w:rsidRDefault="00634355" w:rsidP="00634355">
      <w:pPr>
        <w:spacing w:after="0" w:line="240" w:lineRule="auto"/>
      </w:pPr>
      <w:r>
        <w:separator/>
      </w:r>
    </w:p>
  </w:footnote>
  <w:footnote w:type="continuationSeparator" w:id="0">
    <w:p w14:paraId="2F88512D" w14:textId="77777777" w:rsidR="00634355" w:rsidRDefault="00634355" w:rsidP="006343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E186C5" w14:textId="77777777" w:rsidR="00634355" w:rsidRDefault="00634355" w:rsidP="00634355">
    <w:pPr>
      <w:tabs>
        <w:tab w:val="center" w:pos="4419"/>
        <w:tab w:val="left" w:pos="8222"/>
      </w:tabs>
      <w:autoSpaceDE w:val="0"/>
      <w:autoSpaceDN w:val="0"/>
      <w:ind w:right="992"/>
      <w:rPr>
        <w:rFonts w:ascii="Arial" w:hAnsi="Arial" w:cs="Arial"/>
        <w:b/>
        <w:bCs/>
        <w:szCs w:val="20"/>
        <w:lang w:val="en-US"/>
      </w:rPr>
    </w:pPr>
    <w:r>
      <w:rPr>
        <w:rFonts w:ascii="Arial" w:hAnsi="Arial" w:cs="Arial"/>
        <w:noProof/>
        <w:color w:val="FFFFFF"/>
        <w:lang w:eastAsia="pt-BR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8B86C94" wp14:editId="1A8AD7B9">
              <wp:simplePos x="0" y="0"/>
              <wp:positionH relativeFrom="column">
                <wp:posOffset>-250190</wp:posOffset>
              </wp:positionH>
              <wp:positionV relativeFrom="paragraph">
                <wp:posOffset>-249555</wp:posOffset>
              </wp:positionV>
              <wp:extent cx="6120000" cy="859221"/>
              <wp:effectExtent l="0" t="0" r="33655" b="17145"/>
              <wp:wrapNone/>
              <wp:docPr id="6" name="Agrupar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20000" cy="859221"/>
                        <a:chOff x="0" y="0"/>
                        <a:chExt cx="6120000" cy="859221"/>
                      </a:xfrm>
                    </wpg:grpSpPr>
                    <pic:pic xmlns:pic="http://schemas.openxmlformats.org/drawingml/2006/picture">
                      <pic:nvPicPr>
                        <pic:cNvPr id="2" name="Imagem 2" descr="Marca_Universidade1_Vermelha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9414" y="0"/>
                          <a:ext cx="2440305" cy="697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wps:wsp>
                      <wps:cNvPr id="5" name="Conector de Seta Reta 5"/>
                      <wps:cNvCnPr>
                        <a:cxnSpLocks noChangeShapeType="1"/>
                      </wps:cNvCnPr>
                      <wps:spPr bwMode="auto">
                        <a:xfrm>
                          <a:off x="0" y="859221"/>
                          <a:ext cx="6120000" cy="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9BD8AA9" id="Agrupar 6" o:spid="_x0000_s1026" style="position:absolute;margin-left:-19.7pt;margin-top:-19.65pt;width:481.9pt;height:67.65pt;z-index:251659264;mso-height-relative:margin" coordsize="61200,859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m 2" o:spid="_x0000_s1027" type="#_x0000_t75" alt="Marca_Universidade1_Vermelha" style="position:absolute;left:394;width:24403;height:697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BJRLHDAAAA2gAAAA8AAABkcnMvZG93bnJldi54bWxEj0FrwkAUhO8F/8PyBG91o9BWopsgwUIP&#10;gsRWvD6yzySafRuzW13/fbdQ6HGYmW+YVR5MJ240uNaygtk0AUFcWd1yreDr8/15AcJ5ZI2dZVLw&#10;IAd5NnpaYartnUu67X0tIoRdigoa7/tUSlc1ZNBNbU8cvZMdDPooh1rqAe8Rbjo5T5JXabDluNBg&#10;T0VD1WX/bRQct2XYHN4uLxtZnItwraU7lTulJuOwXoLwFPx/+K/9oRXM4fdKvAEy+wE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QElEscMAAADaAAAADwAAAAAAAAAAAAAAAACf&#10;AgAAZHJzL2Rvd25yZXYueG1sUEsFBgAAAAAEAAQA9wAAAI8DAAAAAA==&#10;">
                <v:imagedata r:id="rId2" o:title="Marca_Universidade1_Vermelha" chromakey="white"/>
                <v:path arrowok="t"/>
              </v:shape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Conector de Seta Reta 5" o:spid="_x0000_s1028" type="#_x0000_t32" style="position:absolute;top:8592;width:61200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27b56MMAAADaAAAADwAAAGRycy9kb3ducmV2LnhtbESPzWrDMBCE74W8g9hAbo3cpC3BtRxC&#10;fqCHErCbS26LtbVMrZWRlMR5+6pQ6HGYmW+YYj3aXlzJh86xgqd5BoK4cbrjVsHp8/C4AhEissbe&#10;MSm4U4B1OXkoMNfuxhVd69iKBOGQowIT45BLGRpDFsPcDcTJ+3LeYkzSt1J7vCW47eUiy16lxY7T&#10;gsGBtoaa7/piFSxMczwuz1Xcy7Mf6t3z+LHDSqnZdNy8gYg0xv/wX/tdK3iB3yvpBsjyB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Nu2+ejDAAAA2gAAAA8AAAAAAAAAAAAA&#10;AAAAoQIAAGRycy9kb3ducmV2LnhtbFBLBQYAAAAABAAEAPkAAACRAwAAAAA=&#10;" strokecolor="red" strokeweight="1pt"/>
            </v:group>
          </w:pict>
        </mc:Fallback>
      </mc:AlternateContent>
    </w:r>
  </w:p>
  <w:p w14:paraId="4534012A" w14:textId="46DF7B55" w:rsidR="00634355" w:rsidRPr="00634355" w:rsidRDefault="00634355" w:rsidP="00634355">
    <w:pPr>
      <w:tabs>
        <w:tab w:val="center" w:pos="4419"/>
        <w:tab w:val="left" w:pos="8222"/>
      </w:tabs>
      <w:autoSpaceDE w:val="0"/>
      <w:autoSpaceDN w:val="0"/>
      <w:ind w:right="992"/>
      <w:rPr>
        <w:rFonts w:ascii="Arial" w:hAnsi="Arial" w:cs="Arial"/>
        <w:color w:val="FFFFFF"/>
        <w:lang w:val="en-US"/>
      </w:rPr>
    </w:pPr>
    <w:r>
      <w:rPr>
        <w:rFonts w:ascii="Arial" w:hAnsi="Arial" w:cs="Arial"/>
        <w:b/>
        <w:bCs/>
        <w:szCs w:val="20"/>
        <w:lang w:val="en-US"/>
      </w:rPr>
      <w:t xml:space="preserve">                 </w:t>
    </w:r>
    <w:r w:rsidRPr="00634355">
      <w:rPr>
        <w:rFonts w:ascii="Arial" w:hAnsi="Arial" w:cs="Arial"/>
        <w:b/>
        <w:bCs/>
        <w:szCs w:val="20"/>
        <w:lang w:val="en-US"/>
      </w:rPr>
      <w:t xml:space="preserve">Pro-Rector’s Office for Research and Postgraduate Studies </w:t>
    </w:r>
    <w:r w:rsidRPr="00634355">
      <w:rPr>
        <w:rFonts w:ascii="Arial" w:hAnsi="Arial" w:cs="Arial"/>
        <w:b/>
        <w:bCs/>
        <w:szCs w:val="20"/>
        <w:lang w:val="en-US"/>
      </w:rPr>
      <w:br/>
    </w:r>
    <w:r>
      <w:rPr>
        <w:rFonts w:ascii="Arial" w:hAnsi="Arial" w:cs="Arial"/>
        <w:b/>
        <w:bCs/>
        <w:szCs w:val="20"/>
        <w:lang w:val="en-US"/>
      </w:rPr>
      <w:t xml:space="preserve">                 </w:t>
    </w:r>
    <w:proofErr w:type="spellStart"/>
    <w:r w:rsidRPr="00634355">
      <w:rPr>
        <w:rFonts w:ascii="Arial" w:hAnsi="Arial" w:cs="Arial"/>
        <w:bCs/>
        <w:i/>
        <w:szCs w:val="20"/>
        <w:lang w:val="en-US"/>
      </w:rPr>
      <w:t>Stricto</w:t>
    </w:r>
    <w:proofErr w:type="spellEnd"/>
    <w:r w:rsidRPr="00634355">
      <w:rPr>
        <w:rFonts w:ascii="Arial" w:hAnsi="Arial" w:cs="Arial"/>
        <w:bCs/>
        <w:i/>
        <w:szCs w:val="20"/>
        <w:lang w:val="en-US"/>
      </w:rPr>
      <w:t xml:space="preserve"> </w:t>
    </w:r>
    <w:proofErr w:type="spellStart"/>
    <w:r w:rsidRPr="00634355">
      <w:rPr>
        <w:rFonts w:ascii="Arial" w:hAnsi="Arial" w:cs="Arial"/>
        <w:bCs/>
        <w:i/>
        <w:szCs w:val="20"/>
        <w:lang w:val="en-US"/>
      </w:rPr>
      <w:t>Sensu</w:t>
    </w:r>
    <w:proofErr w:type="spellEnd"/>
    <w:r w:rsidRPr="00634355">
      <w:rPr>
        <w:rFonts w:ascii="Arial" w:hAnsi="Arial" w:cs="Arial"/>
        <w:bCs/>
        <w:szCs w:val="20"/>
        <w:lang w:val="en-US"/>
      </w:rPr>
      <w:t xml:space="preserve"> Postgraduate General Coordinatio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MjU2NDCyMLI0sDRR0lEKTi0uzszPAykwqgUAkFJsCiwAAAA="/>
  </w:docVars>
  <w:rsids>
    <w:rsidRoot w:val="00F338AB"/>
    <w:rsid w:val="00074559"/>
    <w:rsid w:val="000D2DEE"/>
    <w:rsid w:val="000E7223"/>
    <w:rsid w:val="002A76B6"/>
    <w:rsid w:val="002E2ABA"/>
    <w:rsid w:val="00634355"/>
    <w:rsid w:val="006F16D7"/>
    <w:rsid w:val="008034A0"/>
    <w:rsid w:val="00BE5D9E"/>
    <w:rsid w:val="00F338AB"/>
    <w:rsid w:val="00FB46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8EFA1F"/>
  <w15:chartTrackingRefBased/>
  <w15:docId w15:val="{DCD316B3-FC1F-4F86-B706-AF67E20DDC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F338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63435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634355"/>
  </w:style>
  <w:style w:type="paragraph" w:styleId="Rodap">
    <w:name w:val="footer"/>
    <w:basedOn w:val="Normal"/>
    <w:link w:val="RodapChar"/>
    <w:uiPriority w:val="99"/>
    <w:unhideWhenUsed/>
    <w:rsid w:val="0063435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6343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2</Words>
  <Characters>497</Characters>
  <Application>Microsoft Office Word</Application>
  <DocSecurity>4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Korn Traduções</Company>
  <LinksUpToDate>false</LinksUpToDate>
  <CharactersWithSpaces>5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n Traduções</dc:creator>
  <cp:keywords/>
  <dc:description/>
  <cp:lastModifiedBy>Brunelly Lopes da Silva</cp:lastModifiedBy>
  <cp:revision>2</cp:revision>
  <dcterms:created xsi:type="dcterms:W3CDTF">2019-07-31T17:50:00Z</dcterms:created>
  <dcterms:modified xsi:type="dcterms:W3CDTF">2019-07-31T17:50:00Z</dcterms:modified>
</cp:coreProperties>
</file>